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616BB6F" w14:textId="77777777" w:rsidR="007C76B9" w:rsidRDefault="008C4155" w:rsidP="007C76B9">
      <w:pPr>
        <w:contextualSpacing/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</w:pPr>
      <w:bookmarkStart w:id="0" w:name="X2b957123d1c1eba76285474d08bc6efd50bb050"/>
      <w:r>
        <w:pict w14:anchorId="5B429631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Picture 1" o:spid="_x0000_s1026" type="#_x0000_t75" alt="Graphical user interface, website&#13;&#13;&#13;&#13;&#13;&#13;&#13;&#13;&#13;&#13;&#13;&#13;&#13;&#13;&#13;&#13;&#13;&#13;&#13;&#13;&#13;&#13;&#13;&#13;&#13;&#13;&#13;&#13;&#10;&#13;&#13;&#13;&#13;&#13;&#13;&#13;&#13;&#13;&#13;&#13;&#13;&#13;&#13;&#13;&#13;&#13;&#13;&#13;&#13;&#13;&#13;&#13;&#13;&#13;&#13;&#13;&#13;&#10;Description automatically generated" style="position:absolute;margin-left:4.9pt;margin-top:1.8pt;width:125pt;height:159.5pt;z-index:251659264;visibility:visible;mso-wrap-style:square;mso-wrap-edited:f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stroked="t">
            <v:imagedata r:id="rId7" o:title="Graphical user interface, website&#13;&#13;&#13;&#13;&#13;&#13;&#13;&#13;&#13;&#13;&#13;&#13;&#13;&#13;&#13;&#13;&#13;&#13;&#13;&#13;&#13;&#13;&#13;&#13;&#13;&#13;&#13;&#13;&#10;&#13;&#13;&#13;&#13;&#13;&#13;&#13;&#13;&#13;&#13;&#13;&#13;&#13;&#13;&#13;&#13;&#13;&#13;&#13;&#13;&#13;&#13;&#13;&#13;&#13;&#13;&#13;&#13;&#10;Description automatically generated"/>
            <w10:wrap type="square"/>
          </v:shape>
        </w:pict>
      </w:r>
      <w:r w:rsidR="007C76B9"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 xml:space="preserve">R Code for Examples in the book </w:t>
      </w:r>
    </w:p>
    <w:p w14:paraId="0121554A" w14:textId="77777777" w:rsidR="007C76B9" w:rsidRDefault="007C76B9" w:rsidP="007C76B9">
      <w:pPr>
        <w:contextualSpacing/>
        <w:rPr>
          <w:rFonts w:ascii="Calibri Light" w:eastAsia="Times New Roman" w:hAnsi="Calibri Light" w:cs="Times New Roman"/>
          <w:b/>
          <w:bCs/>
          <w:i/>
          <w:iCs/>
          <w:color w:val="2E74B5"/>
          <w:sz w:val="30"/>
          <w:szCs w:val="30"/>
        </w:rPr>
      </w:pPr>
      <w:r>
        <w:rPr>
          <w:rFonts w:ascii="Calibri Light" w:eastAsia="Times New Roman" w:hAnsi="Calibri Light" w:cs="Times New Roman"/>
          <w:b/>
          <w:bCs/>
          <w:i/>
          <w:iCs/>
          <w:color w:val="2E74B5"/>
          <w:sz w:val="30"/>
          <w:szCs w:val="30"/>
        </w:rPr>
        <w:t>“Statistics: The Art and Science of Learning from Data”</w:t>
      </w:r>
    </w:p>
    <w:p w14:paraId="76D1A1B1" w14:textId="77777777" w:rsidR="007C76B9" w:rsidRDefault="007C76B9" w:rsidP="007C76B9">
      <w:pPr>
        <w:spacing w:line="360" w:lineRule="auto"/>
        <w:contextualSpacing/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</w:pPr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 xml:space="preserve">by </w:t>
      </w:r>
      <w:proofErr w:type="spellStart"/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>Agresti</w:t>
      </w:r>
      <w:proofErr w:type="spellEnd"/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>, Franklin and Klingenberg, 5</w:t>
      </w:r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  <w:vertAlign w:val="superscript"/>
        </w:rPr>
        <w:t>th</w:t>
      </w:r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 xml:space="preserve"> edition </w:t>
      </w:r>
    </w:p>
    <w:p w14:paraId="6334EAC7" w14:textId="77777777" w:rsidR="007C76B9" w:rsidRDefault="007C76B9" w:rsidP="007C76B9">
      <w:pPr>
        <w:spacing w:line="276" w:lineRule="auto"/>
        <w:contextualSpacing/>
        <w:rPr>
          <w:rFonts w:ascii="Calibri Light" w:eastAsia="Times New Roman" w:hAnsi="Calibri Light" w:cs="Times New Roman"/>
          <w:b/>
          <w:bCs/>
          <w:color w:val="70AD47"/>
          <w:sz w:val="68"/>
          <w:szCs w:val="68"/>
        </w:rPr>
      </w:pPr>
      <w:r>
        <w:rPr>
          <w:rFonts w:ascii="Calibri Light" w:eastAsia="Times New Roman" w:hAnsi="Calibri Light" w:cs="Times New Roman"/>
          <w:b/>
          <w:bCs/>
          <w:color w:val="70AD47"/>
          <w:sz w:val="68"/>
          <w:szCs w:val="68"/>
        </w:rPr>
        <w:t>Chapter 6</w:t>
      </w:r>
    </w:p>
    <w:p w14:paraId="6D7E01C4" w14:textId="05EA1A92" w:rsidR="007C76B9" w:rsidRPr="007C76B9" w:rsidRDefault="007C76B9" w:rsidP="007C76B9">
      <w:pPr>
        <w:keepNext/>
        <w:keepLines/>
        <w:pBdr>
          <w:bottom w:val="single" w:sz="4" w:space="2" w:color="auto"/>
        </w:pBdr>
        <w:spacing w:after="120"/>
        <w:outlineLvl w:val="0"/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</w:pP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 xml:space="preserve">Example </w:t>
      </w: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>8</w:t>
      </w: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 xml:space="preserve">: </w:t>
      </w: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>Mensa IQ Scores</w:t>
      </w: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 xml:space="preserve"> – </w:t>
      </w: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>Cumulative Probability and Percentiles</w:t>
      </w:r>
    </w:p>
    <w:p w14:paraId="0A4316EF" w14:textId="07AC0665" w:rsidR="003D0585" w:rsidRDefault="00000000">
      <w:pPr>
        <w:pStyle w:val="Heading2"/>
      </w:pPr>
      <w:r>
        <w:t>To find the 98th percentile for Mensa membership</w:t>
      </w:r>
    </w:p>
    <w:p w14:paraId="4AD3751D" w14:textId="77777777" w:rsidR="003D0585" w:rsidRDefault="00000000">
      <w:pPr>
        <w:pStyle w:val="SourceCode"/>
      </w:pPr>
      <w:r>
        <w:rPr>
          <w:rStyle w:val="FunctionTok"/>
        </w:rPr>
        <w:t>qnorm</w:t>
      </w:r>
      <w:r>
        <w:rPr>
          <w:rStyle w:val="NormalTok"/>
        </w:rPr>
        <w:t>(</w:t>
      </w:r>
      <w:r>
        <w:rPr>
          <w:rStyle w:val="FloatTok"/>
        </w:rPr>
        <w:t>0.98</w:t>
      </w:r>
      <w:r>
        <w:rPr>
          <w:rStyle w:val="NormalTok"/>
        </w:rPr>
        <w:t xml:space="preserve">, </w:t>
      </w:r>
      <w:r>
        <w:rPr>
          <w:rStyle w:val="AttributeTok"/>
        </w:rPr>
        <w:t>mean =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AttributeTok"/>
        </w:rPr>
        <w:t>sd =</w:t>
      </w:r>
      <w:r>
        <w:rPr>
          <w:rStyle w:val="NormalTok"/>
        </w:rPr>
        <w:t xml:space="preserve"> </w:t>
      </w:r>
      <w:r>
        <w:rPr>
          <w:rStyle w:val="DecValTok"/>
        </w:rPr>
        <w:t>16</w:t>
      </w:r>
      <w:r>
        <w:rPr>
          <w:rStyle w:val="NormalTok"/>
        </w:rPr>
        <w:t>)</w:t>
      </w:r>
    </w:p>
    <w:p w14:paraId="2D40AC68" w14:textId="77777777" w:rsidR="003D0585" w:rsidRDefault="00000000">
      <w:pPr>
        <w:pStyle w:val="SourceCode"/>
      </w:pPr>
      <w:r>
        <w:rPr>
          <w:rStyle w:val="VerbatimChar"/>
        </w:rPr>
        <w:t>## [1] 132.86</w:t>
      </w:r>
      <w:bookmarkEnd w:id="0"/>
    </w:p>
    <w:sectPr w:rsidR="003D0585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F75FBF4" w14:textId="77777777" w:rsidR="008C4155" w:rsidRDefault="008C4155">
      <w:pPr>
        <w:spacing w:after="0"/>
      </w:pPr>
      <w:r>
        <w:separator/>
      </w:r>
    </w:p>
  </w:endnote>
  <w:endnote w:type="continuationSeparator" w:id="0">
    <w:p w14:paraId="27BF52D4" w14:textId="77777777" w:rsidR="008C4155" w:rsidRDefault="008C415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8EBA81F" w14:textId="77777777" w:rsidR="008C4155" w:rsidRDefault="008C4155">
      <w:r>
        <w:separator/>
      </w:r>
    </w:p>
  </w:footnote>
  <w:footnote w:type="continuationSeparator" w:id="0">
    <w:p w14:paraId="67D7215B" w14:textId="77777777" w:rsidR="008C4155" w:rsidRDefault="008C415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C73824F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83650363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4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3D0585"/>
    <w:rsid w:val="003D0585"/>
    <w:rsid w:val="007C76B9"/>
    <w:rsid w:val="008C4155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083115B9"/>
  <w15:docId w15:val="{7FE51044-0550-FE40-BB8A-DC4070D75B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47</Words>
  <Characters>268</Characters>
  <Application>Microsoft Office Word</Application>
  <DocSecurity>0</DocSecurity>
  <Lines>2</Lines>
  <Paragraphs>1</Paragraphs>
  <ScaleCrop>false</ScaleCrop>
  <Company/>
  <LinksUpToDate>false</LinksUpToDate>
  <CharactersWithSpaces>3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/>
  <cp:keywords/>
  <cp:lastModifiedBy>Simon  Angoluan</cp:lastModifiedBy>
  <cp:revision>2</cp:revision>
  <dcterms:created xsi:type="dcterms:W3CDTF">2022-06-29T14:30:00Z</dcterms:created>
  <dcterms:modified xsi:type="dcterms:W3CDTF">2022-06-29T14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6-29</vt:lpwstr>
  </property>
  <property fmtid="{D5CDD505-2E9C-101B-9397-08002B2CF9AE}" pid="3" name="output">
    <vt:lpwstr>word_document</vt:lpwstr>
  </property>
</Properties>
</file>